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02"/>
        <w:gridCol w:w="1204"/>
        <w:gridCol w:w="2781"/>
        <w:gridCol w:w="2609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36F5B77D" w:rsidR="00992169" w:rsidRDefault="00ED51B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李尚宸</w:t>
            </w: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660FE789" w:rsidR="00992169" w:rsidRDefault="00ED51B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76124265</w:t>
            </w: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7C0086" w14:paraId="6EC959AF" w14:textId="77777777" w:rsidTr="00A47971">
        <w:tc>
          <w:tcPr>
            <w:tcW w:w="2765" w:type="dxa"/>
            <w:gridSpan w:val="2"/>
          </w:tcPr>
          <w:p w14:paraId="63892286" w14:textId="410D2AAF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312B5677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66A0D3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Stage 3 Pass 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2195E453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inline distT="0" distB="0" distL="0" distR="0" wp14:anchorId="0E64FE9A" wp14:editId="3158F58B">
                  <wp:extent cx="3442061" cy="1943100"/>
                  <wp:effectExtent l="0" t="0" r="6350" b="0"/>
                  <wp:docPr id="37016650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16650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546" cy="1950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64F71E80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inline distT="0" distB="0" distL="0" distR="0" wp14:anchorId="775A0471" wp14:editId="197A153D">
                  <wp:extent cx="3390900" cy="1739488"/>
                  <wp:effectExtent l="0" t="0" r="0" b="0"/>
                  <wp:docPr id="105519569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519569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135" cy="174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6E5EE92D" w:rsidR="009766C6" w:rsidRPr="006F5B14" w:rsidRDefault="00ED51B9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D51B9">
              <w:rPr>
                <w:rFonts w:ascii="Times New Roman" w:hAnsi="Times New Roman" w:cs="Times New Roman"/>
                <w:color w:val="BFBFBF" w:themeColor="background1" w:themeShade="BF"/>
              </w:rPr>
              <w:drawing>
                <wp:inline distT="0" distB="0" distL="0" distR="0" wp14:anchorId="4A2442CE" wp14:editId="5561037A">
                  <wp:extent cx="5301373" cy="2114550"/>
                  <wp:effectExtent l="0" t="0" r="0" b="0"/>
                  <wp:docPr id="209495854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95854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280" cy="2121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46EB28C9" w14:textId="2336C92A" w:rsidR="00E74786" w:rsidRDefault="00975D8D" w:rsidP="00936349">
            <w:pPr>
              <w:rPr>
                <w:rFonts w:ascii="Times New Roman" w:hAnsi="Times New Roman" w:cs="Times New Roman"/>
                <w:b/>
                <w:bCs/>
              </w:rPr>
            </w:pPr>
            <w:r w:rsidRPr="00975D8D">
              <w:rPr>
                <w:rFonts w:ascii="Times New Roman" w:hAnsi="Times New Roman" w:cs="Times New Roman"/>
                <w:b/>
                <w:bCs/>
              </w:rPr>
              <w:lastRenderedPageBreak/>
              <w:drawing>
                <wp:inline distT="0" distB="0" distL="0" distR="0" wp14:anchorId="07D02083" wp14:editId="66A0C1B1">
                  <wp:extent cx="4586158" cy="3190875"/>
                  <wp:effectExtent l="0" t="0" r="5080" b="0"/>
                  <wp:docPr id="131780575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0575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0033" cy="319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236FC8" w14:textId="09C089C0" w:rsidR="007C0086" w:rsidRDefault="007C008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設計圖如上</w:t>
            </w:r>
          </w:p>
          <w:p w14:paraId="4ACC24F1" w14:textId="0D9E6D94" w:rsidR="00936349" w:rsidRDefault="00ED79B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分成</w:t>
            </w:r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ALU.v</w:t>
            </w:r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>Q comparator.v</w:t>
            </w:r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>
              <w:rPr>
                <w:rFonts w:ascii="Times New Roman" w:hAnsi="Times New Roman" w:cs="Times New Roman" w:hint="eastAsia"/>
                <w:b/>
                <w:bCs/>
              </w:rPr>
              <w:t>.v</w:t>
            </w:r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1E0528E0" w14:textId="1DA2F544" w:rsidR="00AA2E1E" w:rsidRDefault="00AA2E1E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ALU.v:</w:t>
            </w:r>
          </w:p>
          <w:p w14:paraId="50DAAC1B" w14:textId="6C59CF9D" w:rsidR="00AA2E1E" w:rsidRDefault="00AA2E1E" w:rsidP="00AA2E1E">
            <w:pPr>
              <w:ind w:firstLineChars="200" w:firstLine="48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IO:</w:t>
            </w:r>
          </w:p>
          <w:p w14:paraId="3BCFD0AE" w14:textId="5EC4D4BA" w:rsidR="00AA2E1E" w:rsidRPr="00ED79B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</w:rPr>
              <w:drawing>
                <wp:inline distT="0" distB="0" distL="0" distR="0" wp14:anchorId="4021B983" wp14:editId="4181684A">
                  <wp:extent cx="2219325" cy="1010475"/>
                  <wp:effectExtent l="0" t="0" r="0" b="0"/>
                  <wp:docPr id="177379938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79938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652" cy="1015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5CAB92" w14:textId="77777777" w:rsidR="00AA2E1E" w:rsidRDefault="00936349" w:rsidP="00AA2E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  Sel == </w:t>
            </w:r>
            <w:r w:rsidRPr="00936349">
              <w:rPr>
                <w:rFonts w:ascii="Times New Roman" w:hAnsi="Times New Roman" w:cs="Times New Roman"/>
              </w:rPr>
              <w:t>2'b00</w:t>
            </w:r>
            <w:r>
              <w:rPr>
                <w:rFonts w:ascii="Times New Roman" w:hAnsi="Times New Roman" w:cs="Times New Roman" w:hint="eastAsia"/>
              </w:rPr>
              <w:t xml:space="preserve">, </w:t>
            </w:r>
            <w:r w:rsidRPr="00936349">
              <w:rPr>
                <w:rFonts w:ascii="Times New Roman" w:hAnsi="Times New Roman" w:cs="Times New Roman"/>
              </w:rPr>
              <w:t>Tmp = Din1 +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58382996" w14:textId="77777777" w:rsidR="00AA2E1E" w:rsidRDefault="00936349" w:rsidP="00AA2E1E">
            <w:pPr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Sel == </w:t>
            </w:r>
            <w:r w:rsidRPr="00936349">
              <w:rPr>
                <w:rFonts w:ascii="Times New Roman" w:hAnsi="Times New Roman" w:cs="Times New Roman"/>
              </w:rPr>
              <w:t>2'b</w:t>
            </w:r>
            <w:r>
              <w:rPr>
                <w:rFonts w:ascii="Times New Roman" w:hAnsi="Times New Roman" w:cs="Times New Roman" w:hint="eastAsia"/>
              </w:rPr>
              <w:t>11</w:t>
            </w:r>
            <w:r>
              <w:rPr>
                <w:rFonts w:ascii="Times New Roman" w:hAnsi="Times New Roman" w:cs="Times New Roman" w:hint="eastAsia"/>
              </w:rPr>
              <w:t xml:space="preserve">, </w:t>
            </w:r>
            <w:r w:rsidRPr="00936349">
              <w:rPr>
                <w:rFonts w:ascii="Times New Roman" w:hAnsi="Times New Roman" w:cs="Times New Roman"/>
              </w:rPr>
              <w:t xml:space="preserve">Tmp = Din1 </w:t>
            </w:r>
            <w:r>
              <w:rPr>
                <w:rFonts w:ascii="Times New Roman" w:hAnsi="Times New Roman" w:cs="Times New Roman" w:hint="eastAsia"/>
              </w:rPr>
              <w:t>-</w:t>
            </w:r>
            <w:r w:rsidRPr="00936349">
              <w:rPr>
                <w:rFonts w:ascii="Times New Roman" w:hAnsi="Times New Roman" w:cs="Times New Roman"/>
              </w:rPr>
              <w:t xml:space="preserve">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6B17C7D0" w14:textId="2E2EE5F1" w:rsidR="00936349" w:rsidRDefault="00936349" w:rsidP="00AA2E1E">
            <w:pPr>
              <w:ind w:firstLineChars="200" w:firstLine="48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 xml:space="preserve">Sel == </w:t>
            </w:r>
            <w:r>
              <w:rPr>
                <w:rFonts w:ascii="Times New Roman" w:hAnsi="Times New Roman" w:cs="Times New Roman" w:hint="eastAsia"/>
              </w:rPr>
              <w:t xml:space="preserve">others, </w:t>
            </w:r>
            <w:r w:rsidRPr="00936349">
              <w:rPr>
                <w:rFonts w:ascii="Times New Roman" w:hAnsi="Times New Roman" w:cs="Times New Roman"/>
              </w:rPr>
              <w:t>Tmp = Din1;</w:t>
            </w:r>
          </w:p>
          <w:p w14:paraId="6AD74022" w14:textId="5A29E287" w:rsidR="00936349" w:rsidRDefault="00936349" w:rsidP="0072256B">
            <w:pPr>
              <w:rPr>
                <w:rFonts w:ascii="Times New Roman" w:hAnsi="Times New Roman" w:cs="Times New Roman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>Q comparator</w:t>
            </w:r>
            <w:r w:rsidR="00E74786" w:rsidRPr="00E74786">
              <w:rPr>
                <w:rFonts w:ascii="Times New Roman" w:hAnsi="Times New Roman" w:cs="Times New Roman" w:hint="eastAsia"/>
                <w:b/>
                <w:bCs/>
              </w:rPr>
              <w:t xml:space="preserve">.v: </w:t>
            </w:r>
          </w:p>
          <w:p w14:paraId="3542A1E8" w14:textId="5D247206" w:rsidR="00AA2E1E" w:rsidRDefault="00AA2E1E" w:rsidP="0072256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 xml:space="preserve">    IO: </w:t>
            </w:r>
          </w:p>
          <w:p w14:paraId="10B244D2" w14:textId="63235E96" w:rsidR="00AA2E1E" w:rsidRPr="00E7478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</w:rPr>
              <w:drawing>
                <wp:inline distT="0" distB="0" distL="0" distR="0" wp14:anchorId="5EF099E0" wp14:editId="57816AB9">
                  <wp:extent cx="1990725" cy="884039"/>
                  <wp:effectExtent l="0" t="0" r="0" b="0"/>
                  <wp:docPr id="175704119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704119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387" cy="886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4EECB2" w14:textId="7E78C20A" w:rsidR="00936349" w:rsidRDefault="00936349" w:rsidP="00E74786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 xml:space="preserve">    </w:t>
            </w:r>
            <w:r w:rsidRPr="00936349">
              <w:rPr>
                <w:rFonts w:ascii="Times New Roman" w:hAnsi="Times New Roman" w:cs="Times New Roman"/>
              </w:rPr>
              <w:t>assign Tmp[0] = (Din &gt;= 0);</w:t>
            </w:r>
            <w:r w:rsidR="00E74786">
              <w:rPr>
                <w:rFonts w:ascii="Times New Roman" w:hAnsi="Times New Roman" w:cs="Times New Roman" w:hint="eastAsia"/>
              </w:rPr>
              <w:t xml:space="preserve"> </w:t>
            </w:r>
            <w:r w:rsidRPr="00936349">
              <w:rPr>
                <w:rFonts w:ascii="Times New Roman" w:hAnsi="Times New Roman" w:cs="Times New Roman"/>
              </w:rPr>
              <w:t>assign Tmp[1] = (Din &gt;= Q);</w:t>
            </w:r>
          </w:p>
          <w:p w14:paraId="0E788D50" w14:textId="13E42FB6" w:rsidR="00936349" w:rsidRPr="00E74786" w:rsidRDefault="00936349" w:rsidP="0072256B">
            <w:pPr>
              <w:rPr>
                <w:rFonts w:ascii="Times New Roman" w:hAnsi="Times New Roman" w:cs="Times New Roman" w:hint="eastAsia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 w:rsid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23458AF1" w14:textId="3D8AD534" w:rsidR="00936349" w:rsidRPr="00E74786" w:rsidRDefault="00936349" w:rsidP="00975D8D">
            <w:pPr>
              <w:ind w:left="240" w:hangingChars="100" w:hanging="240"/>
              <w:rPr>
                <w:rFonts w:ascii="Times New Roman" w:hAnsi="Times New Roman" w:cs="Times New Roman" w:hint="eastAsia"/>
                <w:color w:val="BFBFBF" w:themeColor="background1" w:themeShade="BF"/>
              </w:rPr>
            </w:pPr>
            <w:r w:rsidRPr="00E74786">
              <w:rPr>
                <w:rFonts w:ascii="Times New Roman" w:hAnsi="Times New Roman" w:cs="Times New Roman" w:hint="eastAsia"/>
              </w:rPr>
              <w:t xml:space="preserve">    </w:t>
            </w:r>
            <w:r w:rsidR="00E74786" w:rsidRPr="00E74786">
              <w:rPr>
                <w:rFonts w:ascii="Times New Roman" w:hAnsi="Times New Roman" w:cs="Times New Roman" w:hint="eastAsia"/>
              </w:rPr>
              <w:t>根據</w:t>
            </w:r>
            <w:r w:rsidR="00E74786">
              <w:rPr>
                <w:rFonts w:ascii="Times New Roman" w:hAnsi="Times New Roman" w:cs="Times New Roman" w:hint="eastAsia"/>
              </w:rPr>
              <w:t>圖接線</w:t>
            </w:r>
            <w:r w:rsidR="00AA2E1E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w1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AA2E1E">
              <w:rPr>
                <w:rFonts w:ascii="Times New Roman" w:hAnsi="Times New Roman" w:cs="Times New Roman" w:hint="eastAsia"/>
              </w:rPr>
              <w:t xml:space="preserve"> TDout</w:t>
            </w:r>
            <w:r w:rsidR="00AA2E1E">
              <w:rPr>
                <w:rFonts w:ascii="Times New Roman" w:hAnsi="Times New Roman" w:cs="Times New Roman" w:hint="eastAsia"/>
              </w:rPr>
              <w:t>、</w:t>
            </w:r>
            <w:r w:rsidR="00AA2E1E">
              <w:rPr>
                <w:rFonts w:ascii="Times New Roman" w:hAnsi="Times New Roman" w:cs="Times New Roman"/>
              </w:rPr>
              <w:t>Q</w:t>
            </w:r>
            <w:r w:rsidR="00AA2E1E">
              <w:rPr>
                <w:rFonts w:ascii="Times New Roman" w:hAnsi="Times New Roman" w:cs="Times New Roman" w:hint="eastAsia"/>
              </w:rPr>
              <w:t xml:space="preserve"> Comparator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Din</w:t>
            </w:r>
            <w:r w:rsidR="00975D8D">
              <w:rPr>
                <w:rFonts w:ascii="Times New Roman" w:hAnsi="Times New Roman" w:cs="Times New Roman" w:hint="eastAsia"/>
              </w:rPr>
              <w:t>; w2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975D8D">
              <w:rPr>
                <w:rFonts w:ascii="Times New Roman" w:hAnsi="Times New Roman" w:cs="Times New Roman" w:hint="eastAsia"/>
              </w:rPr>
              <w:t xml:space="preserve"> ALU </w:t>
            </w:r>
            <w:r w:rsidR="00975D8D">
              <w:rPr>
                <w:rFonts w:ascii="Times New Roman" w:hAnsi="Times New Roman" w:cs="Times New Roman" w:hint="eastAsia"/>
              </w:rPr>
              <w:t>的</w:t>
            </w:r>
            <w:r w:rsidR="00975D8D">
              <w:rPr>
                <w:rFonts w:ascii="Times New Roman" w:hAnsi="Times New Roman" w:cs="Times New Roman" w:hint="eastAsia"/>
              </w:rPr>
              <w:t xml:space="preserve"> SEL; w3 </w:t>
            </w:r>
            <w:r w:rsidR="00975D8D">
              <w:rPr>
                <w:rFonts w:ascii="Times New Roman" w:hAnsi="Times New Roman" w:cs="Times New Roman" w:hint="eastAsia"/>
              </w:rPr>
              <w:t>是</w:t>
            </w:r>
            <w:r w:rsidR="00975D8D">
              <w:rPr>
                <w:rFonts w:ascii="Times New Roman" w:hAnsi="Times New Roman" w:cs="Times New Roman" w:hint="eastAsia"/>
              </w:rPr>
              <w:t>ALU Output</w:t>
            </w:r>
            <w:r w:rsidR="00975D8D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最後</w:t>
            </w:r>
            <w:r w:rsidR="00975D8D">
              <w:rPr>
                <w:rFonts w:ascii="Times New Roman" w:hAnsi="Times New Roman" w:cs="Times New Roman" w:hint="eastAsia"/>
              </w:rPr>
              <w:t>輸出</w:t>
            </w:r>
            <w:r w:rsidR="00975D8D">
              <w:rPr>
                <w:rFonts w:ascii="Times New Roman" w:hAnsi="Times New Roman" w:cs="Times New Roman" w:hint="eastAsia"/>
              </w:rPr>
              <w:t xml:space="preserve"> w3 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MSB</w:t>
            </w:r>
            <w:r w:rsidR="00F46986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A5619" w14:textId="77777777" w:rsidR="00E37055" w:rsidRDefault="00E37055" w:rsidP="00404F3A">
      <w:r>
        <w:separator/>
      </w:r>
    </w:p>
  </w:endnote>
  <w:endnote w:type="continuationSeparator" w:id="0">
    <w:p w14:paraId="18F58290" w14:textId="77777777" w:rsidR="00E37055" w:rsidRDefault="00E37055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018CD" w14:textId="77777777" w:rsidR="00E37055" w:rsidRDefault="00E37055" w:rsidP="00404F3A">
      <w:r>
        <w:separator/>
      </w:r>
    </w:p>
  </w:footnote>
  <w:footnote w:type="continuationSeparator" w:id="0">
    <w:p w14:paraId="6D2F40C5" w14:textId="77777777" w:rsidR="00E37055" w:rsidRDefault="00E37055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72256B"/>
    <w:rsid w:val="00796608"/>
    <w:rsid w:val="007C0086"/>
    <w:rsid w:val="007F6DD8"/>
    <w:rsid w:val="00880921"/>
    <w:rsid w:val="009061DA"/>
    <w:rsid w:val="00936349"/>
    <w:rsid w:val="00975D8D"/>
    <w:rsid w:val="009766C6"/>
    <w:rsid w:val="009816E5"/>
    <w:rsid w:val="00992169"/>
    <w:rsid w:val="00A71A89"/>
    <w:rsid w:val="00AA2E1E"/>
    <w:rsid w:val="00B437C7"/>
    <w:rsid w:val="00DF2EEF"/>
    <w:rsid w:val="00E37055"/>
    <w:rsid w:val="00E74786"/>
    <w:rsid w:val="00ED51B9"/>
    <w:rsid w:val="00ED79B6"/>
    <w:rsid w:val="00F469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4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81</Words>
  <Characters>463</Characters>
  <Application>Microsoft Office Word</Application>
  <DocSecurity>0</DocSecurity>
  <Lines>3</Lines>
  <Paragraphs>1</Paragraphs>
  <ScaleCrop>false</ScaleCrop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李尚宸</cp:lastModifiedBy>
  <cp:revision>19</cp:revision>
  <dcterms:created xsi:type="dcterms:W3CDTF">2020-04-20T15:46:00Z</dcterms:created>
  <dcterms:modified xsi:type="dcterms:W3CDTF">2024-03-12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